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Videographer position at your esteemed organization in Morocco Casablanca. As a passionate and experienced professional in the field of video production, I am eager to contribute my skills, creativity, and dedication to your team while immersing myself in the vibrant cultural and professional landscape of Morocco Casablanca. This opportunity aligns perfectly with my career goals and aspirations as a Videographer, and I am confident that my background will add value to your projects.</w:t>
      </w:r>
    </w:p>
    <w:p>
      <w:pPr>
        <w:pStyle w:val="BodyText"/>
      </w:pPr>
      <w:r>
        <w:t xml:space="preserve">With over [X years] of experience in video production, I have developed a strong foundation in capturing compelling visual stories through dynamic cinematography, meticulous editing, and innovative storytelling. My work spans diverse industries, including corporate media, event videography, documentary filmmaking, and social media content creation. Whether working on high-budget productions or independent projects, I approach each task with a commitment to excellence and a deep understanding of the technical and artistic elements required to create impactful videos.</w:t>
      </w:r>
    </w:p>
    <w:p>
      <w:pPr>
        <w:pStyle w:val="BodyText"/>
      </w:pPr>
      <w:r>
        <w:t xml:space="preserve">One of the key reasons I am drawn to this role in Morocco Casablanca is the unique blend of tradition and modernity that defines the city. As a Videographer, I am particularly excited about the opportunity to document and showcase Casablanca’s rich cultural heritage, its bustling urban life, and its emerging creative scene. The city’s iconic landmarks such as the Hassan II Mosque, the Corniche, and its historic medinas offer endless inspiration for visual storytelling. Additionally, Morocco’s growing media industry presents exciting possibilities for collaboration with local and international clients seeking to leverage the power of video to connect with global audiences.</w:t>
      </w:r>
    </w:p>
    <w:p>
      <w:pPr>
        <w:pStyle w:val="BodyText"/>
      </w:pPr>
      <w:r>
        <w:t xml:space="preserve">My technical expertise includes proficiency in industry-standard software such as Adobe Premiere Pro, After Effects, and Final Cut Pro, as well as a strong understanding of camera operation, lighting techniques, and audio engineering. I am also adept at managing end-to-end video production workflows—from conceptualization and pre-production planning to on-location shooting and post-production editing. My ability to adapt to different environments and work under tight deadlines ensures that I consistently deliver high-quality results that meet or exceed client expectations.</w:t>
      </w:r>
    </w:p>
    <w:p>
      <w:pPr>
        <w:pStyle w:val="BodyText"/>
      </w:pPr>
      <w:r>
        <w:t xml:space="preserve">What sets me apart as a Videographer is my passion for storytelling through the lens. I believe that every video has the power to evoke emotions, convey messages, and leave a lasting impression. In Morocco Casablanca, where the intersection of tradition and innovation is ever-present, I am eager to create content that reflects the city’s unique identity while resonating with diverse audiences. Whether producing promotional videos for local businesses or capturing events that celebrate Moroccan culture, I aim to bring authenticity and creativity to every project.</w:t>
      </w:r>
    </w:p>
    <w:p>
      <w:pPr>
        <w:pStyle w:val="BodyText"/>
      </w:pPr>
      <w:r>
        <w:t xml:space="preserve">In addition to my technical skills, I bring a strong work ethic and a collaborative spirit. I thrive in team environments where open communication and shared goals drive success. My previous roles have required me to work closely with directors, producers, clients, and other creatives, fostering relationships built on trust and mutual respect. I am confident that my ability to listen to client needs, interpret creative visions, and execute them with precision will make me a valuable asset to your team in Morocco Casablanca.</w:t>
      </w:r>
    </w:p>
    <w:p>
      <w:pPr>
        <w:pStyle w:val="BodyText"/>
      </w:pPr>
      <w:r>
        <w:t xml:space="preserve">What excites me most about this opportunity is the chance to contribute to the growing media landscape of Morocco Casablanca. The city’s dynamic energy and cultural richness provide an ideal backdrop for innovative video projects that can elevate brands, promote local talent, and showcase Moroccan artistry on a global stage. I am particularly interested in exploring collaborations with local businesses, NGOs, and cultural institutions to create content that highlights the region’s unique stories and perspectives.</w:t>
      </w:r>
    </w:p>
    <w:p>
      <w:pPr>
        <w:pStyle w:val="BodyText"/>
      </w:pPr>
      <w:r>
        <w:t xml:space="preserve">As a Videographer with a deep appreciation for visual arts and a commitment to professional growth, I am eager to bring my skills and enthusiasm to your organization. I am confident that my experience, creativity, and dedication will enable me to make meaningful contributions to your projects while helping your brand stand out in the competitive media landscape of Morocco Casablanca.</w:t>
      </w:r>
    </w:p>
    <w:p>
      <w:pPr>
        <w:pStyle w:val="BodyText"/>
      </w:pPr>
      <w:r>
        <w:t xml:space="preserve">Thank you for considering my application. I would be delighted to discuss how my background and vision align with the goals of your organization. Please feel free to contact me at [your phone number] or [your email address] at your earliest convenience. I look forward to the opportunity to contribute to your team and help create compelling visual content that resonates with audiences in Morocco Casablanca and beyond.</w:t>
      </w:r>
    </w:p>
    <w:p>
      <w:pPr>
        <w:pStyle w:val="BodyText"/>
      </w:pPr>
      <w:r>
        <w:t xml:space="preserve">Sincerely,</w:t>
      </w:r>
      <w:r>
        <w:br/>
      </w:r>
      <w:r>
        <w:rPr>
          <w:bCs/>
          <w:b/>
        </w:rPr>
        <w:t xml:space="preserve">[Your Full Name]</w:t>
      </w:r>
      <w:r>
        <w:br/>
      </w:r>
      <w:r>
        <w:t xml:space="preserve">[Your Address]</w:t>
      </w:r>
      <w:r>
        <w:br/>
      </w:r>
      <w:r>
        <w:t xml:space="preserve">[City, Country, Postal Code]</w:t>
      </w:r>
      <w:r>
        <w:br/>
      </w:r>
      <w:r>
        <w:t xml:space="preserve">[Phone Number]</w:t>
      </w:r>
      <w:r>
        <w:br/>
      </w:r>
      <w:r>
        <w:t xml:space="preserve">[Email Address]</w:t>
      </w:r>
    </w:p>
    <w:p>
      <w:pPr>
        <w:pStyle w:val="BodyText"/>
      </w:pPr>
      <w:r>
        <w:rPr>
          <w:iCs/>
          <w:i/>
        </w:rPr>
        <w:t xml:space="preserve">Note: Replace all bracketed text with your personal information before submitting the cover le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Morocco Casablanca</dc:title>
  <dc:creator/>
  <dc:language>en</dc:language>
  <cp:keywords/>
  <dcterms:created xsi:type="dcterms:W3CDTF">2026-07-21T12:29:40Z</dcterms:created>
  <dcterms:modified xsi:type="dcterms:W3CDTF">2026-07-21T12:29:40Z</dcterms:modified>
</cp:coreProperties>
</file>

<file path=docProps/custom.xml><?xml version="1.0" encoding="utf-8"?>
<Properties xmlns="http://schemas.openxmlformats.org/officeDocument/2006/custom-properties" xmlns:vt="http://schemas.openxmlformats.org/officeDocument/2006/docPropsVTypes"/>
</file>